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Naples,</w:t>
      </w:r>
      <w:r>
        <w:t xml:space="preserve"> </w:t>
      </w:r>
      <w:r>
        <w:t xml:space="preserve">Ital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bookmarkStart w:id="21" w:name="X85227171b500f0f2ec70963c9b87b01dc92ae23"/>
    <w:p>
      <w:pPr>
        <w:pStyle w:val="Heading1"/>
      </w:pPr>
      <w:r>
        <w:t xml:space="preserve">INTERNATIONAL INTERNSHIP APPLICATION LETTER FOR SOCIAL WORKER POSITION</w:t>
      </w:r>
    </w:p>
    <w:p>
      <w:pPr>
        <w:pStyle w:val="FirstParagraph"/>
      </w:pPr>
      <w:r>
        <w:t xml:space="preserve">Hiring Committee</w:t>
      </w:r>
      <w:r>
        <w:br/>
      </w:r>
      <w:r>
        <w:t xml:space="preserve">[Organization Name]</w:t>
      </w:r>
      <w:r>
        <w:br/>
      </w:r>
      <w:r>
        <w:t xml:space="preserve">Piazza [Address in Naples]</w:t>
      </w:r>
      <w:r>
        <w:br/>
      </w:r>
      <w:r>
        <w:t xml:space="preserve">Naples, Italy</w:t>
      </w:r>
    </w:p>
    <w:bookmarkStart w:id="20" w:name="Xe1cb01c66e6aa37591d3f3dbf2433f3e7e40831"/>
    <w:p>
      <w:pPr>
        <w:pStyle w:val="Heading2"/>
      </w:pPr>
      <w:r>
        <w:t xml:space="preserve">Subject: Formal Application for Social Work Internship at [Organization Name], Naples, Italy</w:t>
      </w:r>
    </w:p>
    <w:p>
      <w:pPr>
        <w:pStyle w:val="FirstParagraph"/>
      </w:pPr>
      <w:r>
        <w:t xml:space="preserve">Dear Hiring Committee,</w:t>
      </w:r>
    </w:p>
    <w:p>
      <w:pPr>
        <w:pStyle w:val="BodyText"/>
      </w:pPr>
      <w:r>
        <w:t xml:space="preserve">I am writing to express my profound enthusiasm for the Social Worker Internship position at your esteemed organization in Naples, Italy. This</w:t>
      </w:r>
      <w:r>
        <w:t xml:space="preserve"> </w:t>
      </w:r>
      <w:r>
        <w:rPr>
          <w:bCs/>
          <w:b/>
        </w:rPr>
        <w:t xml:space="preserve">Internship Application Letter</w:t>
      </w:r>
      <w:r>
        <w:t xml:space="preserve"> </w:t>
      </w:r>
      <w:r>
        <w:t xml:space="preserve">represents not merely a professional opportunity but a deeply personal commitment to contributing to the vibrant social fabric of</w:t>
      </w:r>
      <w:r>
        <w:t xml:space="preserve"> </w:t>
      </w:r>
      <w:r>
        <w:rPr>
          <w:bCs/>
          <w:b/>
        </w:rPr>
        <w:t xml:space="preserve">Italy Naples</w:t>
      </w:r>
      <w:r>
        <w:t xml:space="preserve">. As an advanced student in Social Work with a specialization in community development, I have meticulously researched organizations dedicated to empowering marginalized communities across Southern Italy—and your institution's reputation for culturally responsive interventions has cemented my desire to learn under your guidance.</w:t>
      </w:r>
    </w:p>
    <w:p>
      <w:pPr>
        <w:pStyle w:val="BodyText"/>
      </w:pPr>
      <w:r>
        <w:t xml:space="preserve">My academic journey at [Your University] culminated in a Bachelor of Social Work with honors, where I specialized in Mediterranean social dynamics through coursework including "Immigration and Integration Policies" and "Cultural Competency in Community Practice." I am particularly drawn to Naples' unique socio-cultural landscape—a city where ancient traditions intersect with contemporary challenges like systemic poverty, migrant integration, and urban inequality. Having studied the work of Italian social services organizations such as</w:t>
      </w:r>
      <w:r>
        <w:t xml:space="preserve"> </w:t>
      </w:r>
      <w:r>
        <w:rPr>
          <w:iCs/>
          <w:i/>
        </w:rPr>
        <w:t xml:space="preserve">Centro Sociale Don Bosco</w:t>
      </w:r>
      <w:r>
        <w:t xml:space="preserve"> </w:t>
      </w:r>
      <w:r>
        <w:t xml:space="preserve">and</w:t>
      </w:r>
      <w:r>
        <w:t xml:space="preserve"> </w:t>
      </w:r>
      <w:r>
        <w:rPr>
          <w:iCs/>
          <w:i/>
        </w:rPr>
        <w:t xml:space="preserve">Azione Cattolica</w:t>
      </w:r>
      <w:r>
        <w:t xml:space="preserve">, I understand that effective social work in Naples requires nuanced sensitivity to both historical context and modern community needs. This internship is the critical bridge between my theoretical knowledge and hands-on practice within Italy's most culturally rich yet complex urban environment.</w:t>
      </w:r>
    </w:p>
    <w:p>
      <w:pPr>
        <w:pStyle w:val="BodyText"/>
      </w:pPr>
      <w:r>
        <w:t xml:space="preserve">Over the past two years, I have actively cultivated skills directly applicable to your Naples-based initiatives. As a volunteer coordinator at [Local Community Center], I designed trauma-informed support groups for refugee women navigating Italy's asylum system—a role requiring deep cultural humility and crisis intervention training. My work involved collaborating with local NGOs to organize food distribution drives in neighborhoods like Scampia, where I witnessed firsthand the resilience of communities facing socioeconomic marginalization. Additionally, I completed a six-month internship with [Organization Name in Home Country], supporting youth outreach programs that mirrored Naples' challenges with disengaged at-risk adolescents. These experiences honed my ability to conduct psychosocial assessments, develop individualized care plans, and navigate bureaucratic systems—skills I am eager to apply within Naples' distinctive social service framework.</w:t>
      </w:r>
    </w:p>
    <w:p>
      <w:pPr>
        <w:pStyle w:val="BodyText"/>
      </w:pPr>
      <w:r>
        <w:t xml:space="preserve">What compels me most about this opportunity is Naples' position as a microcosm of Italy's evolving identity. As an ancient city where Neapolitan dialects blend with contemporary immigrant languages, and where historical sites coexist with modern housing projects, the social work landscape here demands creativity and adaptability. I am deeply committed to understanding how Italy's social policies manifest in Naples—particularly through initiatives like</w:t>
      </w:r>
      <w:r>
        <w:t xml:space="preserve"> </w:t>
      </w:r>
      <w:r>
        <w:rPr>
          <w:iCs/>
          <w:i/>
        </w:rPr>
        <w:t xml:space="preserve">Il Progetto Napoli Città Solidale</w:t>
      </w:r>
      <w:r>
        <w:t xml:space="preserve">, which addresses homelessness through community gardens and cultural workshops. My academic research on "Social Work Interventions in Southern Italian Urban Centers" (published in [Journal Name]) examined how localized approaches, rather than standardized models, foster sustainable change. I am eager to contribute to this work while learning from Naples' legacy of</w:t>
      </w:r>
      <w:r>
        <w:t xml:space="preserve"> </w:t>
      </w:r>
      <w:r>
        <w:rPr>
          <w:iCs/>
          <w:i/>
        </w:rPr>
        <w:t xml:space="preserve">la solidarietà</w:t>
      </w:r>
      <w:r>
        <w:t xml:space="preserve">—the profound sense of communal support that defines Neapolitan culture.</w:t>
      </w:r>
    </w:p>
    <w:p>
      <w:pPr>
        <w:pStyle w:val="BodyText"/>
      </w:pPr>
      <w:r>
        <w:t xml:space="preserve">I have also immersed myself in the Italian language and cultural context through intensive courses at [Language School], achieving B2 proficiency. While I recognize that daily operations will require further fluency, my commitment to integrating into Naples' community is unwavering. I am prepared to actively participate in local initiatives, such as those supported by the</w:t>
      </w:r>
      <w:r>
        <w:t xml:space="preserve"> </w:t>
      </w:r>
      <w:r>
        <w:rPr>
          <w:iCs/>
          <w:i/>
        </w:rPr>
        <w:t xml:space="preserve">Comune di Napoli</w:t>
      </w:r>
      <w:r>
        <w:t xml:space="preserve">, which prioritize neighborhood-level solutions over top-down approaches—a philosophy I believe aligns with your organization's mission. My familiarity with Italian social service structures (including the national</w:t>
      </w:r>
      <w:r>
        <w:t xml:space="preserve"> </w:t>
      </w:r>
      <w:r>
        <w:rPr>
          <w:iCs/>
          <w:i/>
        </w:rPr>
        <w:t xml:space="preserve">Ministero del Lavoro</w:t>
      </w:r>
      <w:r>
        <w:t xml:space="preserve"> </w:t>
      </w:r>
      <w:r>
        <w:t xml:space="preserve">protocols) and my volunteer experience navigating Naples' cultural nuances position me to contribute immediately to your team.</w:t>
      </w:r>
    </w:p>
    <w:p>
      <w:pPr>
        <w:pStyle w:val="BodyText"/>
      </w:pPr>
      <w:r>
        <w:t xml:space="preserve">This internship represents a pivotal moment in my professional development as a future Social Worker. I am not merely seeking placement; I seek immersion within Naples' social ecosystem. Your organization's focus on empowering women through vocational training and supporting elderly populations through home-care networks resonates with my belief that social work must be both compassionate and systemic. In Naples, where</w:t>
      </w:r>
      <w:r>
        <w:t xml:space="preserve"> </w:t>
      </w:r>
      <w:r>
        <w:rPr>
          <w:iCs/>
          <w:i/>
        </w:rPr>
        <w:t xml:space="preserve">la vita quotidiana</w:t>
      </w:r>
      <w:r>
        <w:t xml:space="preserve"> </w:t>
      </w:r>
      <w:r>
        <w:t xml:space="preserve">is defined by close-knit family units and neighborhood solidarity, I am confident that collaborative interventions yield the most meaningful outcomes. I am particularly inspired by your recent project partnering with local artisans to create income opportunities for displaced families—a model of social innovation I aspire to advance.</w:t>
      </w:r>
    </w:p>
    <w:p>
      <w:pPr>
        <w:pStyle w:val="BodyText"/>
      </w:pPr>
      <w:r>
        <w:t xml:space="preserve">As a student deeply invested in Italy's social progress, I have long admired how Naples balances its historical depth with modern resilience. From the historic</w:t>
      </w:r>
      <w:r>
        <w:t xml:space="preserve"> </w:t>
      </w:r>
      <w:r>
        <w:rPr>
          <w:iCs/>
          <w:i/>
        </w:rPr>
        <w:t xml:space="preserve">Spaccanapoli</w:t>
      </w:r>
      <w:r>
        <w:t xml:space="preserve"> </w:t>
      </w:r>
      <w:r>
        <w:t xml:space="preserve">district's community kitchens to the innovative migrant resource centers in Mergellina, this city exemplifies how culture fuels social change. I am eager to learn from your team’s expertise in navigating challenges like Italy's evolving migration policies and the socioeconomic pressures exacerbated by regional disparities. My academic background, practical experience, and cultural curiosity position me to absorb these complexities while contributing fresh perspectives—especially regarding youth engagement strategies that could complement existing Naples programs.</w:t>
      </w:r>
    </w:p>
    <w:p>
      <w:pPr>
        <w:pStyle w:val="BodyText"/>
      </w:pPr>
      <w:r>
        <w:t xml:space="preserve">In closing, I offer my unwavering dedication to your mission as a Social Worker who views this internship not as a temporary role but as the foundation of my career in international social work. I am ready to immerse myself in Naples' rhythms, learn from its communities, and support your vital work with humility and energy. Thank you for considering this</w:t>
      </w:r>
      <w:r>
        <w:t xml:space="preserve"> </w:t>
      </w:r>
      <w:r>
        <w:rPr>
          <w:bCs/>
          <w:b/>
        </w:rPr>
        <w:t xml:space="preserve">Internship Application Letter</w:t>
      </w:r>
      <w:r>
        <w:t xml:space="preserve">. I welcome the opportunity to discuss how my skills in community assessment, cultural mediation, and crisis intervention align with your needs—and am available at your earliest convenience for an interview via video call or in person upon arrival in Naples.</w:t>
      </w:r>
    </w:p>
    <w:p>
      <w:pPr>
        <w:pStyle w:val="BodyText"/>
      </w:pPr>
      <w:r>
        <w:t xml:space="preserve">With sincere gratitude and anticipation,</w:t>
      </w:r>
    </w:p>
    <w:p>
      <w:pPr>
        <w:pStyle w:val="BodyText"/>
      </w:pPr>
      <w:r>
        <w:t xml:space="preserve">[Your Full Name]</w:t>
      </w:r>
    </w:p>
    <w:p>
      <w:pPr>
        <w:pStyle w:val="BodyText"/>
      </w:pPr>
      <w:r>
        <w:rPr>
          <w:bCs/>
          <w:b/>
        </w:rPr>
        <w:t xml:space="preserve">Word Count</w:t>
      </w:r>
      <w:r>
        <w:t xml:space="preserve">: 852 words</w:t>
      </w:r>
    </w:p>
    <w:p>
      <w:pPr>
        <w:pStyle w:val="BodyText"/>
      </w:pPr>
      <w:r>
        <w:t xml:space="preserve">This Internship Application Letter reflects my commitment to Social Worker practice in Italy Naples, where cultural context is inseparable from effective community suppor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Position in Naples, Italy</dc:title>
  <dc:creator/>
  <cp:keywords/>
  <dcterms:created xsi:type="dcterms:W3CDTF">2025-12-10T05:29:34Z</dcterms:created>
  <dcterms:modified xsi:type="dcterms:W3CDTF">2025-12-10T05:29:34Z</dcterms:modified>
</cp:coreProperties>
</file>

<file path=docProps/custom.xml><?xml version="1.0" encoding="utf-8"?>
<Properties xmlns="http://schemas.openxmlformats.org/officeDocument/2006/custom-properties" xmlns:vt="http://schemas.openxmlformats.org/officeDocument/2006/docPropsVTypes"/>
</file>